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17FD774C" w:rsidR="0016390D" w:rsidRPr="009333AF" w:rsidRDefault="00B53FEF" w:rsidP="00B1283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450823">
              <w:rPr>
                <w:rFonts w:ascii="Times New Roman" w:hAnsi="Times New Roman"/>
                <w:b/>
                <w:bCs/>
                <w:sz w:val="24"/>
                <w:szCs w:val="24"/>
              </w:rPr>
              <w:t>RESPONS PERTUMBUHAN, PEMANFAATAN NUTRIEN, DAN AKTIVITAS ANTIOKSIDAN IKAN TORSORO (</w:t>
            </w:r>
            <w:r w:rsidR="00450823" w:rsidRPr="00FF6FAD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 xml:space="preserve">Tor </w:t>
            </w:r>
            <w:proofErr w:type="spellStart"/>
            <w:r w:rsidR="00450823" w:rsidRPr="00FF6FAD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soro</w:t>
            </w:r>
            <w:proofErr w:type="spellEnd"/>
            <w:r w:rsidR="00450823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) YANG DIBERI PAKAN DENGAN </w:t>
            </w:r>
            <w:r w:rsidR="00450823" w:rsidRPr="007832E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UPLEMENTASI </w:t>
            </w:r>
            <w:r w:rsidR="00450823">
              <w:rPr>
                <w:rFonts w:ascii="Times New Roman" w:hAnsi="Times New Roman"/>
                <w:b/>
                <w:bCs/>
                <w:sz w:val="24"/>
                <w:szCs w:val="24"/>
              </w:rPr>
              <w:t>GLUTAMIN</w:t>
            </w: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30"/>
        <w:gridCol w:w="1599"/>
        <w:gridCol w:w="5533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368DE456" w14:textId="161EA763" w:rsidR="00450823" w:rsidRDefault="00450823" w:rsidP="0045082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Reza Samsudin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vertAlign w:val="superscript"/>
              </w:rPr>
              <w:t>1,2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edi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Jusadi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vertAlign w:val="superscript"/>
              </w:rPr>
              <w:t>,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vertAlign w:val="superscript"/>
              </w:rPr>
              <w:t>*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, Mia Setiawati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Widanarni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Widanarni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Alimuddin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Alimuddin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an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Mas Tri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joko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Sunarno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vertAlign w:val="superscript"/>
              </w:rPr>
              <w:t>3</w:t>
            </w:r>
          </w:p>
          <w:p w14:paraId="48BA7217" w14:textId="5071BDDF" w:rsidR="00A3380D" w:rsidRPr="009333AF" w:rsidRDefault="00A3380D" w:rsidP="00450823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4E651C5A" w:rsidR="00A3380D" w:rsidRPr="00450823" w:rsidRDefault="00450823" w:rsidP="0045082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50823">
              <w:rPr>
                <w:rFonts w:ascii="Times New Roman" w:hAnsi="Times New Roman"/>
                <w:sz w:val="24"/>
                <w:szCs w:val="20"/>
                <w:vertAlign w:val="superscript"/>
              </w:rPr>
              <w:t xml:space="preserve">1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Departemen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Budidaya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Perairan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,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Fakultas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Perikanan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dan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Ilmu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Kelautan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, IPB University, Jl.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Agatis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,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Kampus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IPB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Darmaga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>, Bogor</w:t>
            </w:r>
            <w:r>
              <w:rPr>
                <w:rFonts w:ascii="Times New Roman" w:hAnsi="Times New Roman"/>
                <w:sz w:val="24"/>
                <w:szCs w:val="20"/>
              </w:rPr>
              <w:t>, Indonesia</w:t>
            </w:r>
            <w:r w:rsidRPr="00450823">
              <w:rPr>
                <w:rFonts w:ascii="Times New Roman" w:hAnsi="Times New Roman"/>
                <w:sz w:val="24"/>
                <w:szCs w:val="20"/>
              </w:rPr>
              <w:t xml:space="preserve"> 16680</w:t>
            </w:r>
          </w:p>
        </w:tc>
      </w:tr>
      <w:tr w:rsidR="00A3380D" w:rsidRPr="009333AF" w14:paraId="37EC6FD0" w14:textId="77777777" w:rsidTr="00A3380D">
        <w:trPr>
          <w:trHeight w:val="20"/>
        </w:trPr>
        <w:tc>
          <w:tcPr>
            <w:tcW w:w="9923" w:type="dxa"/>
            <w:gridSpan w:val="4"/>
          </w:tcPr>
          <w:p w14:paraId="2FC1C698" w14:textId="4A344394" w:rsidR="00A3380D" w:rsidRPr="009333AF" w:rsidRDefault="00450823" w:rsidP="0045082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50823">
              <w:rPr>
                <w:rFonts w:ascii="Times New Roman" w:hAnsi="Times New Roman"/>
                <w:sz w:val="24"/>
                <w:szCs w:val="20"/>
                <w:vertAlign w:val="superscript"/>
              </w:rPr>
              <w:t xml:space="preserve">2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Pusat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Riset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Zoologi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Terapan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,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Badan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Riset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dan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Inovasi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Nasional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>, Jl. Raya Jakarta – Bogor KM 46, Cibinong</w:t>
            </w:r>
            <w:r>
              <w:rPr>
                <w:rFonts w:ascii="Times New Roman" w:hAnsi="Times New Roman"/>
                <w:sz w:val="24"/>
                <w:szCs w:val="20"/>
              </w:rPr>
              <w:t>, Indonesia</w:t>
            </w:r>
            <w:r w:rsidRPr="00450823">
              <w:rPr>
                <w:rFonts w:ascii="Times New Roman" w:hAnsi="Times New Roman"/>
                <w:sz w:val="24"/>
                <w:szCs w:val="20"/>
              </w:rPr>
              <w:t xml:space="preserve"> 16911</w:t>
            </w:r>
          </w:p>
        </w:tc>
      </w:tr>
      <w:tr w:rsidR="00A3380D" w:rsidRPr="009333AF" w14:paraId="202CF01F" w14:textId="77777777" w:rsidTr="00593F28">
        <w:trPr>
          <w:trHeight w:val="20"/>
        </w:trPr>
        <w:tc>
          <w:tcPr>
            <w:tcW w:w="9923" w:type="dxa"/>
            <w:gridSpan w:val="4"/>
          </w:tcPr>
          <w:p w14:paraId="790A6E0D" w14:textId="0E1A8D01" w:rsidR="00A3380D" w:rsidRPr="00450823" w:rsidRDefault="00450823" w:rsidP="0045082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50823">
              <w:rPr>
                <w:rFonts w:ascii="Times New Roman" w:hAnsi="Times New Roman"/>
                <w:sz w:val="24"/>
                <w:szCs w:val="20"/>
                <w:vertAlign w:val="superscript"/>
              </w:rPr>
              <w:t xml:space="preserve">3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Pusat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Riset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Perikanan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,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Badan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Riset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dan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Inovasi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proofErr w:type="spellStart"/>
            <w:r w:rsidRPr="00450823">
              <w:rPr>
                <w:rFonts w:ascii="Times New Roman" w:hAnsi="Times New Roman"/>
                <w:sz w:val="24"/>
                <w:szCs w:val="20"/>
              </w:rPr>
              <w:t>Nasional</w:t>
            </w:r>
            <w:proofErr w:type="spellEnd"/>
            <w:r w:rsidRPr="00450823">
              <w:rPr>
                <w:rFonts w:ascii="Times New Roman" w:hAnsi="Times New Roman"/>
                <w:sz w:val="24"/>
                <w:szCs w:val="20"/>
              </w:rPr>
              <w:t>, Jl. Raya Jakarta – Bogor KM 46, Cibinong</w:t>
            </w:r>
            <w:r>
              <w:rPr>
                <w:rFonts w:ascii="Times New Roman" w:hAnsi="Times New Roman"/>
                <w:sz w:val="24"/>
                <w:szCs w:val="20"/>
              </w:rPr>
              <w:t>, Indonesia</w:t>
            </w:r>
            <w:r w:rsidRPr="00450823">
              <w:rPr>
                <w:rFonts w:ascii="Times New Roman" w:hAnsi="Times New Roman"/>
                <w:sz w:val="24"/>
                <w:szCs w:val="20"/>
              </w:rPr>
              <w:t xml:space="preserve"> 16911</w:t>
            </w:r>
          </w:p>
        </w:tc>
      </w:tr>
      <w:tr w:rsidR="009333AF" w:rsidRPr="00125246" w14:paraId="5C222434" w14:textId="77777777" w:rsidTr="00593F28">
        <w:trPr>
          <w:trHeight w:val="20"/>
        </w:trPr>
        <w:tc>
          <w:tcPr>
            <w:tcW w:w="9923" w:type="dxa"/>
            <w:gridSpan w:val="4"/>
          </w:tcPr>
          <w:p w14:paraId="545BADAA" w14:textId="2BA008CD" w:rsidR="009333AF" w:rsidRPr="009333AF" w:rsidRDefault="009333AF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</w:p>
        </w:tc>
      </w:tr>
      <w:tr w:rsidR="003E6D41" w:rsidRPr="00125246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3" w:type="dxa"/>
          </w:tcPr>
          <w:p w14:paraId="539B47A1" w14:textId="2F064D00" w:rsidR="00FF387B" w:rsidRPr="00125246" w:rsidRDefault="00FF387B" w:rsidP="0045082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</w:p>
        </w:tc>
      </w:tr>
      <w:tr w:rsidR="00FF387B" w:rsidRPr="00125246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642D8E58" w:rsidR="00FF387B" w:rsidRPr="00125246" w:rsidRDefault="0045082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eza </w:t>
            </w:r>
          </w:p>
        </w:tc>
        <w:tc>
          <w:tcPr>
            <w:tcW w:w="1599" w:type="dxa"/>
          </w:tcPr>
          <w:p w14:paraId="4A6CD0D4" w14:textId="10E727F4" w:rsidR="00FF387B" w:rsidRPr="00125246" w:rsidRDefault="0045082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amsudin</w:t>
            </w:r>
            <w:proofErr w:type="spellEnd"/>
          </w:p>
        </w:tc>
        <w:tc>
          <w:tcPr>
            <w:tcW w:w="5533" w:type="dxa"/>
          </w:tcPr>
          <w:p w14:paraId="6D0BF434" w14:textId="019C90AE" w:rsidR="00FF387B" w:rsidRPr="00125246" w:rsidRDefault="0045082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 w:rsidRPr="00E47C0B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2-0513-8549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FF387B" w:rsidRPr="00125246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019989BD" w:rsidR="00FF387B" w:rsidRPr="00125246" w:rsidRDefault="0045082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ed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599" w:type="dxa"/>
          </w:tcPr>
          <w:p w14:paraId="36B08A1C" w14:textId="627D9029" w:rsidR="00FF387B" w:rsidRPr="00125246" w:rsidRDefault="0045082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usadi</w:t>
            </w:r>
            <w:proofErr w:type="spellEnd"/>
          </w:p>
        </w:tc>
        <w:tc>
          <w:tcPr>
            <w:tcW w:w="5533" w:type="dxa"/>
          </w:tcPr>
          <w:p w14:paraId="22FDD2DD" w14:textId="6ED7863E" w:rsidR="00FF387B" w:rsidRPr="00125246" w:rsidRDefault="0045082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9" w:history="1">
              <w:r w:rsidRPr="00E47C0B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2-3919-4741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FF387B" w:rsidRPr="00125246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40075627" w:rsidR="00FF387B" w:rsidRPr="00125246" w:rsidRDefault="0045082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a</w:t>
            </w:r>
          </w:p>
        </w:tc>
        <w:tc>
          <w:tcPr>
            <w:tcW w:w="1599" w:type="dxa"/>
          </w:tcPr>
          <w:p w14:paraId="08BFAE51" w14:textId="0F736633" w:rsidR="00FF387B" w:rsidRPr="00125246" w:rsidRDefault="0045082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etiawati</w:t>
            </w:r>
            <w:proofErr w:type="spellEnd"/>
          </w:p>
        </w:tc>
        <w:tc>
          <w:tcPr>
            <w:tcW w:w="5533" w:type="dxa"/>
          </w:tcPr>
          <w:p w14:paraId="52D10F38" w14:textId="650FCF75" w:rsidR="00FF387B" w:rsidRPr="00125246" w:rsidRDefault="0045082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0" w:history="1">
              <w:r w:rsidRPr="00E47C0B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2-6604-8184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227B9D" w:rsidRPr="00125246" w14:paraId="059AFEA8" w14:textId="77777777" w:rsidTr="00FF387B">
        <w:trPr>
          <w:trHeight w:val="20"/>
        </w:trPr>
        <w:tc>
          <w:tcPr>
            <w:tcW w:w="1261" w:type="dxa"/>
          </w:tcPr>
          <w:p w14:paraId="62E4A200" w14:textId="7C59741E" w:rsidR="00227B9D" w:rsidRPr="00125246" w:rsidRDefault="00450823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. Author</w:t>
            </w:r>
          </w:p>
        </w:tc>
        <w:tc>
          <w:tcPr>
            <w:tcW w:w="1530" w:type="dxa"/>
          </w:tcPr>
          <w:p w14:paraId="7827B6D5" w14:textId="441CF7A3" w:rsidR="00227B9D" w:rsidRPr="00125246" w:rsidRDefault="0045082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Widanarni</w:t>
            </w:r>
            <w:proofErr w:type="spellEnd"/>
          </w:p>
        </w:tc>
        <w:tc>
          <w:tcPr>
            <w:tcW w:w="1599" w:type="dxa"/>
          </w:tcPr>
          <w:p w14:paraId="269E0B9B" w14:textId="5A8CC6E7" w:rsidR="00227B9D" w:rsidRPr="00125246" w:rsidRDefault="0045082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Widanarni</w:t>
            </w:r>
            <w:proofErr w:type="spellEnd"/>
          </w:p>
        </w:tc>
        <w:tc>
          <w:tcPr>
            <w:tcW w:w="5533" w:type="dxa"/>
          </w:tcPr>
          <w:p w14:paraId="18300776" w14:textId="559EA746" w:rsidR="00227B9D" w:rsidRPr="00125246" w:rsidRDefault="0045082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1" w:history="1">
              <w:r w:rsidRPr="00E47C0B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2-0821-3225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450823" w:rsidRPr="00125246" w14:paraId="78534BB7" w14:textId="77777777" w:rsidTr="00FF387B">
        <w:trPr>
          <w:trHeight w:val="20"/>
        </w:trPr>
        <w:tc>
          <w:tcPr>
            <w:tcW w:w="1261" w:type="dxa"/>
          </w:tcPr>
          <w:p w14:paraId="5A85FB2A" w14:textId="739FD4A4" w:rsidR="00450823" w:rsidRDefault="00450823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. Author</w:t>
            </w:r>
          </w:p>
        </w:tc>
        <w:tc>
          <w:tcPr>
            <w:tcW w:w="1530" w:type="dxa"/>
          </w:tcPr>
          <w:p w14:paraId="61014F86" w14:textId="007972C4" w:rsidR="00450823" w:rsidRDefault="0045082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limuddin</w:t>
            </w:r>
            <w:proofErr w:type="spellEnd"/>
          </w:p>
        </w:tc>
        <w:tc>
          <w:tcPr>
            <w:tcW w:w="1599" w:type="dxa"/>
          </w:tcPr>
          <w:p w14:paraId="0A54BCA5" w14:textId="4D7D9DF2" w:rsidR="00450823" w:rsidRDefault="0045082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limuddin</w:t>
            </w:r>
            <w:proofErr w:type="spellEnd"/>
          </w:p>
        </w:tc>
        <w:tc>
          <w:tcPr>
            <w:tcW w:w="5533" w:type="dxa"/>
          </w:tcPr>
          <w:p w14:paraId="6FD5CE2B" w14:textId="2EB2A360" w:rsidR="00450823" w:rsidRPr="00125246" w:rsidRDefault="0045082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2" w:history="1">
              <w:r w:rsidRPr="00E47C0B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2-8252-9148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450823" w:rsidRPr="00125246" w14:paraId="0371A185" w14:textId="77777777" w:rsidTr="00FF387B">
        <w:trPr>
          <w:trHeight w:val="20"/>
        </w:trPr>
        <w:tc>
          <w:tcPr>
            <w:tcW w:w="1261" w:type="dxa"/>
          </w:tcPr>
          <w:p w14:paraId="0E512621" w14:textId="240AB3A4" w:rsidR="00450823" w:rsidRDefault="00450823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 Author</w:t>
            </w:r>
          </w:p>
        </w:tc>
        <w:tc>
          <w:tcPr>
            <w:tcW w:w="1530" w:type="dxa"/>
          </w:tcPr>
          <w:p w14:paraId="5A307E07" w14:textId="358A8259" w:rsidR="00450823" w:rsidRDefault="0045082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as Tri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joko</w:t>
            </w:r>
            <w:proofErr w:type="spellEnd"/>
          </w:p>
        </w:tc>
        <w:tc>
          <w:tcPr>
            <w:tcW w:w="1599" w:type="dxa"/>
          </w:tcPr>
          <w:p w14:paraId="115FBBAC" w14:textId="1FDE5241" w:rsidR="00450823" w:rsidRDefault="0045082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unarno</w:t>
            </w:r>
            <w:proofErr w:type="spellEnd"/>
          </w:p>
        </w:tc>
        <w:tc>
          <w:tcPr>
            <w:tcW w:w="5533" w:type="dxa"/>
          </w:tcPr>
          <w:p w14:paraId="20AF62E5" w14:textId="4D5CE242" w:rsidR="00450823" w:rsidRPr="00125246" w:rsidRDefault="005E496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3" w:history="1">
              <w:r w:rsidRPr="00E47C0B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2-8971-6122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bookmarkStart w:id="0" w:name="_GoBack"/>
        <w:bookmarkEnd w:id="0"/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583EC8CD" w:rsidR="00A61D17" w:rsidRPr="00125246" w:rsidRDefault="00A61D1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hyperlink r:id="rId14" w:history="1">
              <w:r w:rsidR="00450823" w:rsidRPr="00F41AE6">
                <w:rPr>
                  <w:rStyle w:val="Hyperlink"/>
                  <w:rFonts w:ascii="Times New Roman" w:hAnsi="Times New Roman"/>
                  <w:sz w:val="20"/>
                  <w:szCs w:val="20"/>
                </w:rPr>
                <w:t>siflounder@gmail.com</w:t>
              </w:r>
            </w:hyperlink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15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651D86" w14:textId="77777777" w:rsidR="00900FBA" w:rsidRDefault="00900FBA" w:rsidP="00B16BB9">
      <w:pPr>
        <w:spacing w:after="0" w:line="240" w:lineRule="auto"/>
      </w:pPr>
      <w:r>
        <w:separator/>
      </w:r>
    </w:p>
  </w:endnote>
  <w:endnote w:type="continuationSeparator" w:id="0">
    <w:p w14:paraId="356C3B31" w14:textId="77777777" w:rsidR="00900FBA" w:rsidRDefault="00900FBA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12CE5B" w14:textId="77777777" w:rsidR="00900FBA" w:rsidRDefault="00900FBA" w:rsidP="00B16BB9">
      <w:pPr>
        <w:spacing w:after="0" w:line="240" w:lineRule="auto"/>
      </w:pPr>
      <w:r>
        <w:separator/>
      </w:r>
    </w:p>
  </w:footnote>
  <w:footnote w:type="continuationSeparator" w:id="0">
    <w:p w14:paraId="6CD1841C" w14:textId="77777777" w:rsidR="00900FBA" w:rsidRDefault="00900FBA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7F0F"/>
    <w:rsid w:val="00450823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A2B35"/>
    <w:rsid w:val="005C2221"/>
    <w:rsid w:val="005C2867"/>
    <w:rsid w:val="005E4961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900FBA"/>
    <w:rsid w:val="00920492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7424A"/>
    <w:rsid w:val="00B9086A"/>
    <w:rsid w:val="00B90914"/>
    <w:rsid w:val="00B92E2D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1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0513-8549" TargetMode="External"/><Relationship Id="rId13" Type="http://schemas.openxmlformats.org/officeDocument/2006/relationships/hyperlink" Target="https://orcid.org/0000-0002-8971-612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rcid.org/0000-0002-8252-9148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2-0821-3225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orcid.org/0000-0002-6604-818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0000-0002-3919-4741" TargetMode="External"/><Relationship Id="rId14" Type="http://schemas.openxmlformats.org/officeDocument/2006/relationships/hyperlink" Target="mailto:siflounder@gmail.com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4F029E-6657-4D44-83A7-956D46FD54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542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Udin</cp:lastModifiedBy>
  <cp:revision>2</cp:revision>
  <dcterms:created xsi:type="dcterms:W3CDTF">2024-07-10T09:59:00Z</dcterms:created>
  <dcterms:modified xsi:type="dcterms:W3CDTF">2024-07-10T09:59:00Z</dcterms:modified>
</cp:coreProperties>
</file>